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E38A78" w14:textId="34CDE62E" w:rsidR="0080599F" w:rsidRPr="0080599F" w:rsidRDefault="0080599F" w:rsidP="0080599F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0599F">
        <w:rPr>
          <w:rFonts w:ascii="Microsoft YaHei" w:eastAsia="Microsoft YaHei" w:hAnsi="Microsoft YaHei" w:cs="Microsoft YaHei" w:hint="eastAsia"/>
          <w:kern w:val="0"/>
          <w14:ligatures w14:val="none"/>
        </w:rPr>
        <w:t>尊敬的</w:t>
      </w:r>
      <w:r w:rsidRPr="0080599F">
        <w:rPr>
          <w:rFonts w:ascii="Arial" w:eastAsia="Times New Roman" w:hAnsi="Arial" w:cs="Arial"/>
          <w:kern w:val="0"/>
          <w14:ligatures w14:val="none"/>
        </w:rPr>
        <w:t>{{</w:t>
      </w:r>
      <w:r w:rsidR="00D50811">
        <w:rPr>
          <w:rFonts w:ascii="Arial" w:eastAsia="Times New Roman" w:hAnsi="Arial" w:cs="Arial"/>
          <w:kern w:val="0"/>
          <w14:ligatures w14:val="none"/>
        </w:rPr>
        <w:t xml:space="preserve"> </w:t>
      </w:r>
      <w:r w:rsidRPr="0080599F">
        <w:rPr>
          <w:rFonts w:ascii="Arial" w:eastAsia="Times New Roman" w:hAnsi="Arial" w:cs="Arial"/>
          <w:kern w:val="0"/>
          <w14:ligatures w14:val="none"/>
        </w:rPr>
        <w:t>name</w:t>
      </w:r>
      <w:r w:rsidR="00D50811">
        <w:rPr>
          <w:rFonts w:ascii="Arial" w:eastAsia="Times New Roman" w:hAnsi="Arial" w:cs="Arial"/>
          <w:kern w:val="0"/>
          <w14:ligatures w14:val="none"/>
        </w:rPr>
        <w:t xml:space="preserve"> </w:t>
      </w:r>
      <w:r w:rsidRPr="0080599F">
        <w:rPr>
          <w:rFonts w:ascii="Arial" w:eastAsia="Times New Roman" w:hAnsi="Arial" w:cs="Arial"/>
          <w:kern w:val="0"/>
          <w14:ligatures w14:val="none"/>
        </w:rPr>
        <w:t>}}</w:t>
      </w:r>
      <w:r w:rsidRPr="0080599F">
        <w:rPr>
          <w:rFonts w:ascii="Microsoft YaHei" w:eastAsia="Microsoft YaHei" w:hAnsi="Microsoft YaHei" w:cs="Microsoft YaHei"/>
          <w:kern w:val="0"/>
          <w14:ligatures w14:val="none"/>
        </w:rPr>
        <w:t>：</w:t>
      </w:r>
    </w:p>
    <w:p w14:paraId="2B4413AF" w14:textId="77777777" w:rsidR="0080599F" w:rsidRPr="0080599F" w:rsidRDefault="0080599F" w:rsidP="0080599F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6DB3DE3D" w14:textId="6EFE3EC0" w:rsidR="0080599F" w:rsidRPr="0080599F" w:rsidRDefault="0080599F" w:rsidP="0080599F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0599F">
        <w:rPr>
          <w:rFonts w:ascii="Microsoft YaHei" w:eastAsia="Microsoft YaHei" w:hAnsi="Microsoft YaHei" w:cs="Microsoft YaHei" w:hint="eastAsia"/>
          <w:kern w:val="0"/>
          <w14:ligatures w14:val="none"/>
        </w:rPr>
        <w:t>您好！您已成功报名参加</w:t>
      </w:r>
      <w:r w:rsidRPr="0080599F">
        <w:rPr>
          <w:rFonts w:ascii="Arial" w:eastAsia="Times New Roman" w:hAnsi="Arial" w:cs="Arial"/>
          <w:kern w:val="0"/>
          <w14:ligatures w14:val="none"/>
        </w:rPr>
        <w:t>{{ course }}</w:t>
      </w:r>
      <w:r w:rsidRPr="0080599F">
        <w:rPr>
          <w:rFonts w:ascii="Microsoft YaHei" w:eastAsia="Microsoft YaHei" w:hAnsi="Microsoft YaHei" w:cs="Microsoft YaHei" w:hint="eastAsia"/>
          <w:kern w:val="0"/>
          <w14:ligatures w14:val="none"/>
        </w:rPr>
        <w:t>课程，开课时间为</w:t>
      </w:r>
      <w:r w:rsidRPr="0080599F">
        <w:rPr>
          <w:rFonts w:ascii="Arial" w:eastAsia="Times New Roman" w:hAnsi="Arial" w:cs="Arial"/>
          <w:kern w:val="0"/>
          <w14:ligatures w14:val="none"/>
        </w:rPr>
        <w:t>{{ date }}</w:t>
      </w:r>
      <w:r w:rsidRPr="0080599F">
        <w:rPr>
          <w:rFonts w:ascii="Microsoft YaHei" w:eastAsia="Microsoft YaHei" w:hAnsi="Microsoft YaHei" w:cs="Microsoft YaHei"/>
          <w:kern w:val="0"/>
          <w14:ligatures w14:val="none"/>
        </w:rPr>
        <w:t>。</w:t>
      </w:r>
    </w:p>
    <w:p w14:paraId="2861B6CF" w14:textId="77777777" w:rsidR="0080599F" w:rsidRPr="0080599F" w:rsidRDefault="0080599F" w:rsidP="0080599F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47AEE55C" w14:textId="77777777" w:rsidR="0080599F" w:rsidRPr="0080599F" w:rsidRDefault="0080599F" w:rsidP="0080599F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0599F">
        <w:rPr>
          <w:rFonts w:ascii="Microsoft YaHei" w:eastAsia="Microsoft YaHei" w:hAnsi="Microsoft YaHei" w:cs="Microsoft YaHei" w:hint="eastAsia"/>
          <w:kern w:val="0"/>
          <w14:ligatures w14:val="none"/>
        </w:rPr>
        <w:t>请您准时参加。如有问题请联系管理员</w:t>
      </w:r>
      <w:r w:rsidRPr="0080599F">
        <w:rPr>
          <w:rFonts w:ascii="Microsoft YaHei" w:eastAsia="Microsoft YaHei" w:hAnsi="Microsoft YaHei" w:cs="Microsoft YaHei"/>
          <w:kern w:val="0"/>
          <w14:ligatures w14:val="none"/>
        </w:rPr>
        <w:t>。</w:t>
      </w:r>
    </w:p>
    <w:p w14:paraId="1BA1E32D" w14:textId="77777777" w:rsidR="0080599F" w:rsidRPr="0080599F" w:rsidRDefault="0080599F" w:rsidP="0080599F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6752FCB8" w14:textId="39040CBC" w:rsidR="0080599F" w:rsidRPr="0080599F" w:rsidRDefault="0080599F" w:rsidP="0080599F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0599F">
        <w:rPr>
          <w:rFonts w:ascii="Microsoft YaHei" w:eastAsia="Microsoft YaHei" w:hAnsi="Microsoft YaHei" w:cs="Microsoft YaHei" w:hint="eastAsia"/>
          <w:kern w:val="0"/>
          <w14:ligatures w14:val="none"/>
        </w:rPr>
        <w:t>此致敬礼</w:t>
      </w:r>
      <w:r w:rsidRPr="0080599F">
        <w:rPr>
          <w:rFonts w:ascii="Microsoft YaHei" w:eastAsia="Microsoft YaHei" w:hAnsi="Microsoft YaHei" w:cs="Microsoft YaHei"/>
          <w:kern w:val="0"/>
          <w14:ligatures w14:val="none"/>
        </w:rPr>
        <w:t>！</w:t>
      </w:r>
    </w:p>
    <w:p w14:paraId="1885AA05" w14:textId="77777777" w:rsidR="006F5D1A" w:rsidRDefault="006F5D1A"/>
    <w:sectPr w:rsidR="006F5D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2NrA0sTQ2MzIwtTRU0lEKTi0uzszPAykwrgUAMHk61iwAAAA="/>
  </w:docVars>
  <w:rsids>
    <w:rsidRoot w:val="00D73604"/>
    <w:rsid w:val="001F4C8A"/>
    <w:rsid w:val="00201ED6"/>
    <w:rsid w:val="003F39A2"/>
    <w:rsid w:val="00426FCC"/>
    <w:rsid w:val="004C1292"/>
    <w:rsid w:val="005C22F2"/>
    <w:rsid w:val="006F5D1A"/>
    <w:rsid w:val="0080599F"/>
    <w:rsid w:val="0090346E"/>
    <w:rsid w:val="00D50811"/>
    <w:rsid w:val="00D73604"/>
    <w:rsid w:val="00E825DD"/>
    <w:rsid w:val="00F04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6AD90"/>
  <w15:chartTrackingRefBased/>
  <w15:docId w15:val="{2960334E-9F3A-4D4C-9790-1AEB4FC3B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360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360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7360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360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360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7360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7360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7360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360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360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360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360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360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360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7360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360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7360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7360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7360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36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360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7360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7360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7360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7360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7360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360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360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73604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8059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4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</Words>
  <Characters>75</Characters>
  <Application>Microsoft Office Word</Application>
  <DocSecurity>0</DocSecurity>
  <Lines>1</Lines>
  <Paragraphs>1</Paragraphs>
  <ScaleCrop>false</ScaleCrop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sheng Xu</dc:creator>
  <cp:keywords/>
  <dc:description/>
  <cp:lastModifiedBy>Xingsheng Xu</cp:lastModifiedBy>
  <cp:revision>13</cp:revision>
  <dcterms:created xsi:type="dcterms:W3CDTF">2025-03-24T23:02:00Z</dcterms:created>
  <dcterms:modified xsi:type="dcterms:W3CDTF">2025-03-24T23:05:00Z</dcterms:modified>
</cp:coreProperties>
</file>